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4FB30" w14:textId="12033735" w:rsidR="004F147F" w:rsidRPr="009E7765" w:rsidRDefault="004F147F" w:rsidP="1967D3BB">
      <w:pPr>
        <w:pStyle w:val="Default"/>
        <w:spacing w:line="300" w:lineRule="auto"/>
        <w:jc w:val="right"/>
        <w:rPr>
          <w:b/>
          <w:bCs/>
          <w:color w:val="000062"/>
          <w:sz w:val="36"/>
          <w:szCs w:val="36"/>
        </w:rPr>
      </w:pPr>
      <w:r w:rsidRPr="009E7765">
        <w:rPr>
          <w:b/>
          <w:bCs/>
          <w:color w:val="000062"/>
          <w:sz w:val="36"/>
          <w:szCs w:val="36"/>
        </w:rPr>
        <w:t>AUGLAIZE COUNTY</w:t>
      </w:r>
      <w:r w:rsidR="00767A5B">
        <w:rPr>
          <w:noProof/>
        </w:rPr>
        <w:drawing>
          <wp:anchor distT="0" distB="0" distL="114300" distR="114300" simplePos="0" relativeHeight="251658240" behindDoc="0" locked="0" layoutInCell="1" allowOverlap="1" wp14:anchorId="0BFB5ADC" wp14:editId="678B8F6F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2524125" cy="934125"/>
            <wp:effectExtent l="0" t="0" r="0" b="0"/>
            <wp:wrapNone/>
            <wp:docPr id="1803190530" name="picture" descr="A close up of a sig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3" t="9989" r="3310" b="11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934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FAE411" w14:textId="6CAA909D" w:rsidR="004F147F" w:rsidRPr="009E7765" w:rsidRDefault="1967D3BB" w:rsidP="1967D3BB">
      <w:pPr>
        <w:pStyle w:val="Default"/>
        <w:spacing w:line="300" w:lineRule="auto"/>
        <w:jc w:val="right"/>
        <w:rPr>
          <w:color w:val="000062"/>
          <w:sz w:val="36"/>
          <w:szCs w:val="36"/>
        </w:rPr>
      </w:pPr>
      <w:r w:rsidRPr="1967D3BB">
        <w:rPr>
          <w:b/>
          <w:bCs/>
          <w:color w:val="000062"/>
          <w:sz w:val="36"/>
          <w:szCs w:val="36"/>
        </w:rPr>
        <w:t>ADULT LEADERSHIP PROGRAM</w:t>
      </w:r>
    </w:p>
    <w:p w14:paraId="3B0435F4" w14:textId="04A2CE10" w:rsidR="004F147F" w:rsidRPr="00FC5F3C" w:rsidRDefault="1967D3BB" w:rsidP="1967D3BB">
      <w:pPr>
        <w:pStyle w:val="Default"/>
        <w:spacing w:line="300" w:lineRule="auto"/>
        <w:jc w:val="right"/>
        <w:rPr>
          <w:b/>
          <w:bCs/>
          <w:color w:val="000062"/>
          <w:sz w:val="28"/>
          <w:szCs w:val="28"/>
        </w:rPr>
      </w:pPr>
      <w:r w:rsidRPr="00FC5F3C">
        <w:rPr>
          <w:b/>
          <w:bCs/>
          <w:color w:val="000062"/>
          <w:sz w:val="28"/>
          <w:szCs w:val="28"/>
        </w:rPr>
        <w:t>CLASS OF 20</w:t>
      </w:r>
      <w:r w:rsidR="00B7109E" w:rsidRPr="00FC5F3C">
        <w:rPr>
          <w:b/>
          <w:bCs/>
          <w:color w:val="000062"/>
          <w:sz w:val="28"/>
          <w:szCs w:val="28"/>
        </w:rPr>
        <w:t>19-20</w:t>
      </w:r>
      <w:r w:rsidR="00FC5F3C" w:rsidRPr="00FC5F3C">
        <w:rPr>
          <w:b/>
          <w:bCs/>
          <w:color w:val="000062"/>
          <w:sz w:val="28"/>
          <w:szCs w:val="28"/>
        </w:rPr>
        <w:t>20</w:t>
      </w:r>
      <w:r w:rsidRPr="00FC5F3C">
        <w:rPr>
          <w:b/>
          <w:bCs/>
          <w:color w:val="000062"/>
          <w:sz w:val="28"/>
          <w:szCs w:val="28"/>
        </w:rPr>
        <w:t xml:space="preserve"> APPLICATION</w:t>
      </w:r>
    </w:p>
    <w:p w14:paraId="420E1155" w14:textId="77777777" w:rsidR="004B544E" w:rsidRPr="004B544E" w:rsidRDefault="004B544E" w:rsidP="009E7765">
      <w:pPr>
        <w:pStyle w:val="Default"/>
        <w:spacing w:line="360" w:lineRule="auto"/>
        <w:rPr>
          <w:b/>
          <w:bCs/>
          <w:sz w:val="14"/>
          <w:szCs w:val="28"/>
        </w:rPr>
      </w:pPr>
    </w:p>
    <w:p w14:paraId="19294E4E" w14:textId="77777777" w:rsidR="003A21F9" w:rsidRDefault="003A21F9" w:rsidP="009E7765">
      <w:pPr>
        <w:pStyle w:val="Default"/>
        <w:spacing w:line="360" w:lineRule="auto"/>
        <w:rPr>
          <w:b/>
          <w:bCs/>
          <w:sz w:val="28"/>
          <w:szCs w:val="28"/>
        </w:rPr>
      </w:pPr>
    </w:p>
    <w:p w14:paraId="1B9172B2" w14:textId="72D2B9A8" w:rsidR="004F147F" w:rsidRDefault="003A21F9" w:rsidP="009E7765">
      <w:pPr>
        <w:pStyle w:val="Default"/>
        <w:spacing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CANDIDATE SELECTION: </w:t>
      </w:r>
    </w:p>
    <w:p w14:paraId="2A8B035D" w14:textId="55917B6A" w:rsidR="008825C9" w:rsidRPr="008825C9" w:rsidRDefault="004F147F" w:rsidP="009E7765">
      <w:pPr>
        <w:pStyle w:val="Default"/>
        <w:spacing w:line="36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All candidates will need to complete an application form. </w:t>
      </w:r>
    </w:p>
    <w:p w14:paraId="6458C01F" w14:textId="72AF973E" w:rsidR="004F147F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The class is limited to individuals who:</w:t>
      </w:r>
    </w:p>
    <w:p w14:paraId="554A116B" w14:textId="490BFDB6" w:rsidR="00A04C1E" w:rsidRDefault="00A04C1E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♦ </w:t>
      </w:r>
      <w:r w:rsidR="00D25F2C">
        <w:rPr>
          <w:sz w:val="23"/>
          <w:szCs w:val="23"/>
        </w:rPr>
        <w:t>The class is limited to the first 15 individuals,</w:t>
      </w:r>
      <w:r w:rsidR="003B0CF2">
        <w:rPr>
          <w:sz w:val="23"/>
          <w:szCs w:val="23"/>
        </w:rPr>
        <w:t xml:space="preserve"> </w:t>
      </w:r>
      <w:r w:rsidR="00D25F2C">
        <w:rPr>
          <w:sz w:val="23"/>
          <w:szCs w:val="23"/>
        </w:rPr>
        <w:t>who</w:t>
      </w:r>
    </w:p>
    <w:p w14:paraId="1486867D" w14:textId="24B81ED6" w:rsidR="008825C9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♦ Are sincere in their commitment and interest in serving Auglaize County,</w:t>
      </w:r>
    </w:p>
    <w:p w14:paraId="195872C0" w14:textId="4A800057" w:rsidR="004F147F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♦ Live or work in Auglaize County’s communities and include a cross-section of business, industry, service, education, </w:t>
      </w:r>
      <w:r w:rsidR="009E7765">
        <w:rPr>
          <w:sz w:val="23"/>
          <w:szCs w:val="23"/>
        </w:rPr>
        <w:t>government,</w:t>
      </w:r>
      <w:r>
        <w:rPr>
          <w:sz w:val="23"/>
          <w:szCs w:val="23"/>
        </w:rPr>
        <w:t xml:space="preserve"> and community groups,</w:t>
      </w:r>
    </w:p>
    <w:p w14:paraId="7136DE0E" w14:textId="13459794" w:rsidR="004F147F" w:rsidRPr="003852F9" w:rsidRDefault="004F147F" w:rsidP="009E7765">
      <w:pPr>
        <w:pStyle w:val="Default"/>
        <w:spacing w:line="360" w:lineRule="auto"/>
        <w:rPr>
          <w:sz w:val="23"/>
          <w:szCs w:val="23"/>
          <w:u w:val="single"/>
        </w:rPr>
      </w:pPr>
      <w:r>
        <w:rPr>
          <w:sz w:val="23"/>
          <w:szCs w:val="23"/>
        </w:rPr>
        <w:t xml:space="preserve">♦ Make a commitment to attend each of the 10 classes </w:t>
      </w:r>
      <w:r w:rsidR="0030031A">
        <w:rPr>
          <w:sz w:val="23"/>
          <w:szCs w:val="23"/>
        </w:rPr>
        <w:t xml:space="preserve">from 8AM-5PM </w:t>
      </w:r>
      <w:r w:rsidRPr="003852F9">
        <w:rPr>
          <w:sz w:val="23"/>
          <w:szCs w:val="23"/>
          <w:u w:val="single"/>
        </w:rPr>
        <w:t xml:space="preserve">and have the support of their employer to do so, </w:t>
      </w:r>
    </w:p>
    <w:p w14:paraId="60F1A2AA" w14:textId="294A1388" w:rsidR="004F147F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♦ Express a true interest in learning more about Auglai</w:t>
      </w:r>
      <w:r w:rsidR="009E7765">
        <w:rPr>
          <w:sz w:val="23"/>
          <w:szCs w:val="23"/>
        </w:rPr>
        <w:t>ze County and how to continue making it a great place to live, work, and play.</w:t>
      </w:r>
    </w:p>
    <w:p w14:paraId="6D904C09" w14:textId="77777777" w:rsidR="004B544E" w:rsidRDefault="004B544E" w:rsidP="009E7765">
      <w:pPr>
        <w:pStyle w:val="Default"/>
        <w:spacing w:line="360" w:lineRule="auto"/>
        <w:rPr>
          <w:sz w:val="23"/>
          <w:szCs w:val="23"/>
        </w:rPr>
      </w:pPr>
    </w:p>
    <w:p w14:paraId="0B043D9E" w14:textId="64D00857" w:rsidR="004F147F" w:rsidRDefault="003A21F9" w:rsidP="009E7765">
      <w:pPr>
        <w:pStyle w:val="Default"/>
        <w:spacing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CLASS SCHEDU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7"/>
        <w:gridCol w:w="2517"/>
        <w:gridCol w:w="2518"/>
        <w:gridCol w:w="2518"/>
      </w:tblGrid>
      <w:tr w:rsidR="00720F04" w14:paraId="66D90ACA" w14:textId="77777777" w:rsidTr="18040C85">
        <w:tc>
          <w:tcPr>
            <w:tcW w:w="10070" w:type="dxa"/>
            <w:gridSpan w:val="4"/>
          </w:tcPr>
          <w:p w14:paraId="02ADF693" w14:textId="455098A7" w:rsidR="00720F04" w:rsidRDefault="18040C85" w:rsidP="00BF4F31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 w:rsidRPr="18040C85">
              <w:rPr>
                <w:sz w:val="23"/>
                <w:szCs w:val="23"/>
              </w:rPr>
              <w:t>201</w:t>
            </w:r>
            <w:r w:rsidR="00DD3549">
              <w:rPr>
                <w:sz w:val="23"/>
                <w:szCs w:val="23"/>
              </w:rPr>
              <w:t>9</w:t>
            </w:r>
            <w:r w:rsidRPr="18040C85">
              <w:rPr>
                <w:sz w:val="23"/>
                <w:szCs w:val="23"/>
              </w:rPr>
              <w:t xml:space="preserve"> – 20</w:t>
            </w:r>
            <w:r w:rsidR="00DD3549">
              <w:rPr>
                <w:sz w:val="23"/>
                <w:szCs w:val="23"/>
              </w:rPr>
              <w:t>20</w:t>
            </w:r>
            <w:r w:rsidR="00BF4F31">
              <w:rPr>
                <w:sz w:val="23"/>
                <w:szCs w:val="23"/>
              </w:rPr>
              <w:t xml:space="preserve"> (THIRD THURSDAY OF EACH MONTH)</w:t>
            </w:r>
          </w:p>
        </w:tc>
      </w:tr>
      <w:tr w:rsidR="00720F04" w14:paraId="55F64525" w14:textId="77777777" w:rsidTr="18040C85">
        <w:tc>
          <w:tcPr>
            <w:tcW w:w="2517" w:type="dxa"/>
          </w:tcPr>
          <w:p w14:paraId="2F7FD9BA" w14:textId="226FBA78" w:rsidR="008B3D44" w:rsidRDefault="00DD2882" w:rsidP="008B3D44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EPTEMBER</w:t>
            </w:r>
            <w:r w:rsidR="008B3D44">
              <w:rPr>
                <w:sz w:val="23"/>
                <w:szCs w:val="23"/>
              </w:rPr>
              <w:t xml:space="preserve"> </w:t>
            </w:r>
            <w:r w:rsidR="00E53DD9">
              <w:rPr>
                <w:sz w:val="23"/>
                <w:szCs w:val="23"/>
              </w:rPr>
              <w:t>19</w:t>
            </w:r>
          </w:p>
        </w:tc>
        <w:tc>
          <w:tcPr>
            <w:tcW w:w="2517" w:type="dxa"/>
          </w:tcPr>
          <w:p w14:paraId="56D08617" w14:textId="075D4FB7" w:rsidR="00720F04" w:rsidRDefault="00DD2882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ECEMBER </w:t>
            </w:r>
            <w:r w:rsidR="00E53DD9">
              <w:rPr>
                <w:sz w:val="23"/>
                <w:szCs w:val="23"/>
              </w:rPr>
              <w:t>19</w:t>
            </w:r>
          </w:p>
        </w:tc>
        <w:tc>
          <w:tcPr>
            <w:tcW w:w="2518" w:type="dxa"/>
          </w:tcPr>
          <w:p w14:paraId="18B5122D" w14:textId="77A72D81" w:rsidR="00720F04" w:rsidRDefault="00D12073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RCH </w:t>
            </w:r>
            <w:r w:rsidR="00334E9B">
              <w:rPr>
                <w:sz w:val="23"/>
                <w:szCs w:val="23"/>
              </w:rPr>
              <w:t>19</w:t>
            </w:r>
          </w:p>
        </w:tc>
        <w:tc>
          <w:tcPr>
            <w:tcW w:w="2518" w:type="dxa"/>
          </w:tcPr>
          <w:p w14:paraId="7586F873" w14:textId="32AA041A" w:rsidR="00720F04" w:rsidRDefault="007E5034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JUNE </w:t>
            </w:r>
            <w:r w:rsidR="007B2DC7">
              <w:rPr>
                <w:sz w:val="23"/>
                <w:szCs w:val="23"/>
              </w:rPr>
              <w:t>18</w:t>
            </w:r>
          </w:p>
        </w:tc>
      </w:tr>
      <w:tr w:rsidR="00720F04" w14:paraId="2F3A0024" w14:textId="77777777" w:rsidTr="18040C85">
        <w:tc>
          <w:tcPr>
            <w:tcW w:w="2517" w:type="dxa"/>
          </w:tcPr>
          <w:p w14:paraId="63C76F89" w14:textId="0FBB7BFB" w:rsidR="00720F04" w:rsidRDefault="00DD2882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OCTOBER </w:t>
            </w:r>
            <w:r w:rsidR="00E53DD9">
              <w:rPr>
                <w:sz w:val="23"/>
                <w:szCs w:val="23"/>
              </w:rPr>
              <w:t>17</w:t>
            </w:r>
          </w:p>
        </w:tc>
        <w:tc>
          <w:tcPr>
            <w:tcW w:w="2517" w:type="dxa"/>
          </w:tcPr>
          <w:p w14:paraId="750EC577" w14:textId="709E1C4D" w:rsidR="00D12073" w:rsidRDefault="00D12073" w:rsidP="00D12073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JANUARY </w:t>
            </w:r>
            <w:r w:rsidR="00334E9B">
              <w:rPr>
                <w:sz w:val="23"/>
                <w:szCs w:val="23"/>
              </w:rPr>
              <w:t>16</w:t>
            </w:r>
          </w:p>
        </w:tc>
        <w:tc>
          <w:tcPr>
            <w:tcW w:w="2518" w:type="dxa"/>
          </w:tcPr>
          <w:p w14:paraId="52BA593F" w14:textId="541EE0C3" w:rsidR="00720F04" w:rsidRDefault="00C55C96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PRIL </w:t>
            </w:r>
            <w:r w:rsidR="00334E9B">
              <w:rPr>
                <w:sz w:val="23"/>
                <w:szCs w:val="23"/>
              </w:rPr>
              <w:t>16</w:t>
            </w:r>
          </w:p>
        </w:tc>
        <w:tc>
          <w:tcPr>
            <w:tcW w:w="2518" w:type="dxa"/>
          </w:tcPr>
          <w:p w14:paraId="51FE98D5" w14:textId="77777777" w:rsidR="00720F04" w:rsidRDefault="00720F04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</w:p>
        </w:tc>
      </w:tr>
      <w:tr w:rsidR="00720F04" w14:paraId="07A4B334" w14:textId="77777777" w:rsidTr="18040C85">
        <w:tc>
          <w:tcPr>
            <w:tcW w:w="2517" w:type="dxa"/>
          </w:tcPr>
          <w:p w14:paraId="5F2439F8" w14:textId="0A56FF82" w:rsidR="00720F04" w:rsidRDefault="00DD2882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OVEMBER </w:t>
            </w:r>
            <w:r w:rsidR="00E53DD9">
              <w:rPr>
                <w:sz w:val="23"/>
                <w:szCs w:val="23"/>
              </w:rPr>
              <w:t>21</w:t>
            </w:r>
          </w:p>
        </w:tc>
        <w:tc>
          <w:tcPr>
            <w:tcW w:w="2517" w:type="dxa"/>
          </w:tcPr>
          <w:p w14:paraId="0BD0D795" w14:textId="3BB020A1" w:rsidR="00720F04" w:rsidRDefault="00D12073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FEBRUARY </w:t>
            </w:r>
            <w:r w:rsidR="00334E9B">
              <w:rPr>
                <w:sz w:val="23"/>
                <w:szCs w:val="23"/>
              </w:rPr>
              <w:t>20</w:t>
            </w:r>
          </w:p>
        </w:tc>
        <w:tc>
          <w:tcPr>
            <w:tcW w:w="2518" w:type="dxa"/>
          </w:tcPr>
          <w:p w14:paraId="65EB259A" w14:textId="2DC5F52F" w:rsidR="00720F04" w:rsidRDefault="007E5034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Y </w:t>
            </w:r>
            <w:r w:rsidR="00334E9B">
              <w:rPr>
                <w:sz w:val="23"/>
                <w:szCs w:val="23"/>
              </w:rPr>
              <w:t>21</w:t>
            </w:r>
          </w:p>
        </w:tc>
        <w:tc>
          <w:tcPr>
            <w:tcW w:w="2518" w:type="dxa"/>
          </w:tcPr>
          <w:p w14:paraId="090E60D0" w14:textId="77777777" w:rsidR="00720F04" w:rsidRDefault="00720F04" w:rsidP="009E7765">
            <w:pPr>
              <w:pStyle w:val="Default"/>
              <w:spacing w:line="360" w:lineRule="auto"/>
              <w:jc w:val="center"/>
              <w:rPr>
                <w:sz w:val="23"/>
                <w:szCs w:val="23"/>
              </w:rPr>
            </w:pPr>
          </w:p>
        </w:tc>
      </w:tr>
    </w:tbl>
    <w:p w14:paraId="1E37BA40" w14:textId="77777777" w:rsidR="00A6414F" w:rsidRDefault="00A6414F">
      <w:pPr>
        <w:rPr>
          <w:b/>
          <w:bCs/>
          <w:sz w:val="32"/>
          <w:szCs w:val="23"/>
        </w:rPr>
      </w:pPr>
    </w:p>
    <w:p w14:paraId="52CEC525" w14:textId="5B272B2C" w:rsidR="00042F32" w:rsidRPr="003A21F9" w:rsidRDefault="003A21F9">
      <w:pPr>
        <w:rPr>
          <w:b/>
          <w:bCs/>
          <w:sz w:val="32"/>
          <w:szCs w:val="23"/>
        </w:rPr>
      </w:pPr>
      <w:r w:rsidRPr="003A21F9">
        <w:rPr>
          <w:b/>
          <w:bCs/>
          <w:sz w:val="32"/>
          <w:szCs w:val="23"/>
        </w:rPr>
        <w:t>CHAMBER INFORMATION:</w:t>
      </w:r>
    </w:p>
    <w:p w14:paraId="7C3A18E6" w14:textId="77777777" w:rsidR="00964B7E" w:rsidRDefault="00964B7E" w:rsidP="00BB1FEB">
      <w:pPr>
        <w:spacing w:after="0" w:line="240" w:lineRule="auto"/>
        <w:sectPr w:rsidR="00964B7E" w:rsidSect="009E7765">
          <w:headerReference w:type="default" r:id="rId7"/>
          <w:footerReference w:type="default" r:id="rId8"/>
          <w:pgSz w:w="12240" w:h="15840"/>
          <w:pgMar w:top="900" w:right="1080" w:bottom="1080" w:left="1080" w:header="720" w:footer="315" w:gutter="0"/>
          <w:cols w:space="720"/>
          <w:docGrid w:linePitch="360"/>
        </w:sectPr>
      </w:pPr>
    </w:p>
    <w:p w14:paraId="41DEF55B" w14:textId="3EA4C626" w:rsidR="00BB1FEB" w:rsidRPr="003A21F9" w:rsidRDefault="003A21F9" w:rsidP="00BB1FEB">
      <w:pPr>
        <w:spacing w:after="0" w:line="240" w:lineRule="auto"/>
        <w:rPr>
          <w:b/>
        </w:rPr>
      </w:pPr>
      <w:r w:rsidRPr="003A21F9">
        <w:rPr>
          <w:b/>
        </w:rPr>
        <w:t xml:space="preserve">SOUTHWESTERN AUGLAIZE COUNTY CHAMBER </w:t>
      </w:r>
    </w:p>
    <w:p w14:paraId="2C8E8C35" w14:textId="4DC5AC5A" w:rsidR="00BB1FEB" w:rsidRPr="00BB1FEB" w:rsidRDefault="00BB1FEB" w:rsidP="00BB1FEB">
      <w:pPr>
        <w:spacing w:after="0" w:line="240" w:lineRule="auto"/>
      </w:pPr>
      <w:r>
        <w:t>Executive Director | Logan O’Neill, IOM</w:t>
      </w:r>
    </w:p>
    <w:p w14:paraId="21776A6B" w14:textId="5CC2D6F7" w:rsidR="00BB1FEB" w:rsidRPr="00BB1FEB" w:rsidRDefault="00BB1FEB" w:rsidP="00BB1FEB">
      <w:pPr>
        <w:spacing w:after="0" w:line="240" w:lineRule="auto"/>
      </w:pPr>
      <w:r w:rsidRPr="00BB1FEB">
        <w:t>22 S</w:t>
      </w:r>
      <w:r w:rsidR="00E37A76">
        <w:t>outh</w:t>
      </w:r>
      <w:r w:rsidRPr="00BB1FEB">
        <w:t xml:space="preserve"> Water St.| PO Box 3</w:t>
      </w:r>
    </w:p>
    <w:p w14:paraId="7D3A53D9" w14:textId="77777777" w:rsidR="00BB1FEB" w:rsidRPr="00BB1FEB" w:rsidRDefault="00BB1FEB" w:rsidP="00BB1FEB">
      <w:pPr>
        <w:spacing w:after="0" w:line="240" w:lineRule="auto"/>
      </w:pPr>
      <w:r w:rsidRPr="00BB1FEB">
        <w:t>New Bremen, OH 45869</w:t>
      </w:r>
    </w:p>
    <w:p w14:paraId="41AFA8E3" w14:textId="77777777" w:rsidR="00BB1FEB" w:rsidRPr="00BB1FEB" w:rsidRDefault="00BB1FEB" w:rsidP="00BB1FEB">
      <w:pPr>
        <w:spacing w:after="0" w:line="240" w:lineRule="auto"/>
      </w:pPr>
      <w:r w:rsidRPr="00BB1FEB">
        <w:t>p: 419-629-0313 | e: info@auglaize.org</w:t>
      </w:r>
    </w:p>
    <w:p w14:paraId="0AEEEC74" w14:textId="77777777" w:rsidR="00BB1FEB" w:rsidRPr="00BB1FEB" w:rsidRDefault="00BB1FEB" w:rsidP="00BB1FEB">
      <w:pPr>
        <w:spacing w:after="0" w:line="240" w:lineRule="auto"/>
      </w:pPr>
    </w:p>
    <w:p w14:paraId="0AF1C568" w14:textId="4CBFF433" w:rsidR="00BB1FEB" w:rsidRPr="003A21F9" w:rsidRDefault="003A21F9" w:rsidP="00BB1FEB">
      <w:pPr>
        <w:spacing w:after="0" w:line="240" w:lineRule="auto"/>
        <w:rPr>
          <w:b/>
        </w:rPr>
      </w:pPr>
      <w:r w:rsidRPr="003A21F9">
        <w:rPr>
          <w:b/>
        </w:rPr>
        <w:t>ST. MARYS AREA CHAMBER OF COMMERCE</w:t>
      </w:r>
    </w:p>
    <w:p w14:paraId="55E20E38" w14:textId="37A66ABB" w:rsidR="00964B7E" w:rsidRPr="00BB1FEB" w:rsidRDefault="00964B7E" w:rsidP="00BB1FEB">
      <w:pPr>
        <w:spacing w:after="0" w:line="240" w:lineRule="auto"/>
      </w:pPr>
      <w:r>
        <w:t>Executive Director | Abby Balster</w:t>
      </w:r>
    </w:p>
    <w:p w14:paraId="782EE126" w14:textId="7C5FCA2F" w:rsidR="00BB1FEB" w:rsidRPr="00BB1FEB" w:rsidRDefault="00BB1FEB" w:rsidP="00BB1FEB">
      <w:pPr>
        <w:spacing w:after="0" w:line="240" w:lineRule="auto"/>
      </w:pPr>
      <w:r w:rsidRPr="00BB1FEB">
        <w:t>301 E</w:t>
      </w:r>
      <w:r w:rsidR="00E37A76">
        <w:t>ast</w:t>
      </w:r>
      <w:r w:rsidRPr="00BB1FEB">
        <w:t xml:space="preserve"> Spring St. </w:t>
      </w:r>
    </w:p>
    <w:p w14:paraId="39805BC0" w14:textId="77777777" w:rsidR="00BB1FEB" w:rsidRPr="00BB1FEB" w:rsidRDefault="00BB1FEB" w:rsidP="00BB1FEB">
      <w:pPr>
        <w:spacing w:after="0" w:line="240" w:lineRule="auto"/>
      </w:pPr>
      <w:r w:rsidRPr="00BB1FEB">
        <w:t>Saint Marys, OH 45885</w:t>
      </w:r>
    </w:p>
    <w:p w14:paraId="0C4CB2CA" w14:textId="77777777" w:rsidR="00BB1FEB" w:rsidRPr="00BB1FEB" w:rsidRDefault="00BB1FEB" w:rsidP="00BB1FEB">
      <w:pPr>
        <w:spacing w:after="0" w:line="240" w:lineRule="auto"/>
      </w:pPr>
      <w:r w:rsidRPr="00BB1FEB">
        <w:t>p: 419-300-4611 | e: info@stmarysohio.org</w:t>
      </w:r>
    </w:p>
    <w:p w14:paraId="17714C4A" w14:textId="77777777" w:rsidR="00131670" w:rsidRPr="00BB1FEB" w:rsidRDefault="00131670" w:rsidP="00BB1FEB">
      <w:pPr>
        <w:spacing w:after="0" w:line="240" w:lineRule="auto"/>
      </w:pPr>
    </w:p>
    <w:p w14:paraId="6FFF464F" w14:textId="3DC74682" w:rsidR="00BB1FEB" w:rsidRPr="003A21F9" w:rsidRDefault="003A21F9" w:rsidP="00BB1FEB">
      <w:pPr>
        <w:spacing w:after="0" w:line="240" w:lineRule="auto"/>
        <w:rPr>
          <w:b/>
        </w:rPr>
      </w:pPr>
      <w:r w:rsidRPr="003A21F9">
        <w:rPr>
          <w:b/>
        </w:rPr>
        <w:t>WAPAKONETA AREA CHAMBER OF COMMERCE</w:t>
      </w:r>
    </w:p>
    <w:p w14:paraId="72378823" w14:textId="13A2DE77" w:rsidR="00131670" w:rsidRPr="00BB1FEB" w:rsidRDefault="00131670" w:rsidP="00BB1FEB">
      <w:pPr>
        <w:spacing w:after="0" w:line="240" w:lineRule="auto"/>
      </w:pPr>
      <w:r>
        <w:t xml:space="preserve">Executive Director | </w:t>
      </w:r>
      <w:r w:rsidR="00B7109E">
        <w:t>Jackie Martell</w:t>
      </w:r>
    </w:p>
    <w:p w14:paraId="2F3927FB" w14:textId="0E546022" w:rsidR="00BB1FEB" w:rsidRPr="00BB1FEB" w:rsidRDefault="00BB1FEB" w:rsidP="00BB1FEB">
      <w:pPr>
        <w:spacing w:after="0" w:line="240" w:lineRule="auto"/>
      </w:pPr>
      <w:r w:rsidRPr="00BB1FEB">
        <w:t>30 E</w:t>
      </w:r>
      <w:r w:rsidR="003A21F9">
        <w:t>ast</w:t>
      </w:r>
      <w:r w:rsidRPr="00BB1FEB">
        <w:t xml:space="preserve"> Auglaize St.</w:t>
      </w:r>
    </w:p>
    <w:p w14:paraId="3EBF9596" w14:textId="77777777" w:rsidR="00BB1FEB" w:rsidRPr="00BB1FEB" w:rsidRDefault="00BB1FEB" w:rsidP="00BB1FEB">
      <w:pPr>
        <w:spacing w:after="0" w:line="240" w:lineRule="auto"/>
      </w:pPr>
      <w:r w:rsidRPr="00BB1FEB">
        <w:t xml:space="preserve">Wapakoneta, OH 45895 </w:t>
      </w:r>
    </w:p>
    <w:p w14:paraId="41E45EAB" w14:textId="77777777" w:rsidR="00964B7E" w:rsidRDefault="00BB1FEB" w:rsidP="00BB1FEB">
      <w:pPr>
        <w:spacing w:after="0" w:line="240" w:lineRule="auto"/>
      </w:pPr>
      <w:r w:rsidRPr="00BB1FEB">
        <w:t>p: 419-738-2911 | e: chamber@wapakoneta.com</w:t>
      </w:r>
    </w:p>
    <w:p w14:paraId="2511FAD6" w14:textId="77777777" w:rsidR="003A21F9" w:rsidRDefault="003A21F9" w:rsidP="00BB1FEB">
      <w:pPr>
        <w:spacing w:after="0" w:line="240" w:lineRule="auto"/>
      </w:pPr>
    </w:p>
    <w:p w14:paraId="07FAFD5D" w14:textId="77777777" w:rsidR="003A21F9" w:rsidRDefault="003A21F9" w:rsidP="00BB1FEB">
      <w:pPr>
        <w:spacing w:after="0" w:line="240" w:lineRule="auto"/>
      </w:pPr>
    </w:p>
    <w:p w14:paraId="39DB8E84" w14:textId="77777777" w:rsidR="003A21F9" w:rsidRDefault="003A21F9" w:rsidP="00BB1FEB">
      <w:pPr>
        <w:spacing w:after="0" w:line="240" w:lineRule="auto"/>
      </w:pPr>
    </w:p>
    <w:p w14:paraId="434CCDA1" w14:textId="77777777" w:rsidR="003A21F9" w:rsidRDefault="003A21F9" w:rsidP="00BB1FEB">
      <w:pPr>
        <w:spacing w:after="0" w:line="240" w:lineRule="auto"/>
      </w:pPr>
    </w:p>
    <w:p w14:paraId="7005894F" w14:textId="77777777" w:rsidR="003A21F9" w:rsidRDefault="003A21F9" w:rsidP="00BB1FEB">
      <w:pPr>
        <w:spacing w:after="0" w:line="240" w:lineRule="auto"/>
      </w:pPr>
    </w:p>
    <w:p w14:paraId="62AAD35B" w14:textId="77777777" w:rsidR="003A21F9" w:rsidRDefault="003A21F9" w:rsidP="00BB1FEB">
      <w:pPr>
        <w:spacing w:after="0" w:line="240" w:lineRule="auto"/>
      </w:pPr>
    </w:p>
    <w:p w14:paraId="5C52D80D" w14:textId="1F718FEA" w:rsidR="003A21F9" w:rsidRDefault="003A21F9" w:rsidP="00BB1FEB">
      <w:pPr>
        <w:spacing w:after="0" w:line="240" w:lineRule="auto"/>
        <w:sectPr w:rsidR="003A21F9" w:rsidSect="00964B7E">
          <w:type w:val="continuous"/>
          <w:pgSz w:w="12240" w:h="15840"/>
          <w:pgMar w:top="900" w:right="1080" w:bottom="1080" w:left="1080" w:header="720" w:footer="315" w:gutter="0"/>
          <w:cols w:num="2" w:space="720"/>
          <w:docGrid w:linePitch="360"/>
        </w:sectPr>
      </w:pPr>
    </w:p>
    <w:p w14:paraId="33666F45" w14:textId="53C0FC2A" w:rsidR="004F147F" w:rsidRPr="00C04FFA" w:rsidRDefault="009E7765" w:rsidP="009E7765">
      <w:pPr>
        <w:pStyle w:val="Default"/>
        <w:spacing w:line="360" w:lineRule="auto"/>
        <w:jc w:val="center"/>
        <w:rPr>
          <w:color w:val="00B0F0"/>
          <w:sz w:val="32"/>
          <w:szCs w:val="23"/>
        </w:rPr>
      </w:pPr>
      <w:r w:rsidRPr="00C04FFA">
        <w:rPr>
          <w:b/>
          <w:bCs/>
          <w:color w:val="00B0F0"/>
          <w:sz w:val="32"/>
          <w:szCs w:val="23"/>
        </w:rPr>
        <w:lastRenderedPageBreak/>
        <w:t>VALU CLASS | 201</w:t>
      </w:r>
      <w:r w:rsidR="00FC5F3C" w:rsidRPr="00C04FFA">
        <w:rPr>
          <w:b/>
          <w:bCs/>
          <w:color w:val="00B0F0"/>
          <w:sz w:val="32"/>
          <w:szCs w:val="23"/>
        </w:rPr>
        <w:t>9 - 2020</w:t>
      </w:r>
    </w:p>
    <w:p w14:paraId="7BC781E1" w14:textId="3B80A004" w:rsidR="004F147F" w:rsidRDefault="003A21F9" w:rsidP="009E7765">
      <w:pPr>
        <w:pStyle w:val="Default"/>
        <w:spacing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PERSONAL DATA:</w:t>
      </w:r>
    </w:p>
    <w:p w14:paraId="2FCE9072" w14:textId="10911ACB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 xml:space="preserve">Name: </w:t>
      </w:r>
    </w:p>
    <w:p w14:paraId="22883B0F" w14:textId="29BD987E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 xml:space="preserve">Business/Organization: </w:t>
      </w:r>
    </w:p>
    <w:p w14:paraId="5F4E7987" w14:textId="18176807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>Titl</w:t>
      </w:r>
      <w:r>
        <w:rPr>
          <w:sz w:val="23"/>
          <w:szCs w:val="23"/>
        </w:rPr>
        <w:t>e</w:t>
      </w:r>
      <w:r w:rsidR="004F147F">
        <w:rPr>
          <w:sz w:val="23"/>
          <w:szCs w:val="23"/>
        </w:rPr>
        <w:t xml:space="preserve">: </w:t>
      </w:r>
    </w:p>
    <w:p w14:paraId="60990A08" w14:textId="4F17C705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 xml:space="preserve">Business Address: </w:t>
      </w:r>
    </w:p>
    <w:p w14:paraId="6A22B483" w14:textId="5E3AFD61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 xml:space="preserve">Business Phone: </w:t>
      </w:r>
    </w:p>
    <w:p w14:paraId="5073FD1A" w14:textId="698FDCD5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 xml:space="preserve">Email: </w:t>
      </w:r>
    </w:p>
    <w:p w14:paraId="23601FA0" w14:textId="63806BA6" w:rsidR="004F147F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 xml:space="preserve">Cell Phone: </w:t>
      </w:r>
    </w:p>
    <w:p w14:paraId="24E496E4" w14:textId="77777777" w:rsidR="003A21F9" w:rsidRPr="003A21F9" w:rsidRDefault="003A21F9" w:rsidP="009F3307">
      <w:pPr>
        <w:pStyle w:val="Default"/>
        <w:spacing w:line="360" w:lineRule="auto"/>
        <w:rPr>
          <w:b/>
          <w:sz w:val="14"/>
          <w:szCs w:val="23"/>
        </w:rPr>
      </w:pPr>
    </w:p>
    <w:p w14:paraId="50AEB278" w14:textId="5D04C09B" w:rsidR="009E7765" w:rsidRPr="009F3307" w:rsidRDefault="009E7765" w:rsidP="009F3307">
      <w:pPr>
        <w:pStyle w:val="Default"/>
        <w:spacing w:line="360" w:lineRule="auto"/>
        <w:rPr>
          <w:b/>
          <w:sz w:val="23"/>
          <w:szCs w:val="23"/>
        </w:rPr>
      </w:pPr>
      <w:r w:rsidRPr="009F3307">
        <w:rPr>
          <w:b/>
          <w:sz w:val="23"/>
          <w:szCs w:val="23"/>
        </w:rPr>
        <w:t>Please complete the following questions:</w:t>
      </w:r>
    </w:p>
    <w:p w14:paraId="1DEB189B" w14:textId="77777777" w:rsidR="009E7765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>Why do you want to be a part of the Auglaize VALU Class?</w:t>
      </w:r>
    </w:p>
    <w:p w14:paraId="465A17A9" w14:textId="77777777" w:rsidR="009E7765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</w:p>
    <w:p w14:paraId="0BC9526E" w14:textId="77777777" w:rsidR="009E7765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</w:p>
    <w:p w14:paraId="5924FCAE" w14:textId="77777777" w:rsidR="009E7765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</w:p>
    <w:p w14:paraId="0FC455E8" w14:textId="77777777" w:rsidR="009E7765" w:rsidRDefault="009E7765" w:rsidP="009E7765">
      <w:pPr>
        <w:pStyle w:val="Default"/>
        <w:spacing w:line="360" w:lineRule="auto"/>
        <w:ind w:firstLine="720"/>
        <w:rPr>
          <w:sz w:val="23"/>
          <w:szCs w:val="23"/>
        </w:rPr>
      </w:pPr>
    </w:p>
    <w:p w14:paraId="39AA14CB" w14:textId="32998635" w:rsidR="004F147F" w:rsidRDefault="004F147F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428A8DF3" w14:textId="77777777" w:rsidR="00026EF5" w:rsidRDefault="009E7765" w:rsidP="00026EF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4F147F">
        <w:rPr>
          <w:sz w:val="23"/>
          <w:szCs w:val="23"/>
        </w:rPr>
        <w:t>What do you expect to gain from your participation in the Auglaize VALU Class?</w:t>
      </w:r>
    </w:p>
    <w:p w14:paraId="05A653F5" w14:textId="77777777" w:rsidR="00026EF5" w:rsidRDefault="00026EF5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791D33D2" w14:textId="77777777" w:rsidR="00026EF5" w:rsidRDefault="00026EF5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43FC80F0" w14:textId="77777777" w:rsidR="00026EF5" w:rsidRDefault="00026EF5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08E63052" w14:textId="77777777" w:rsidR="00026EF5" w:rsidRDefault="00026EF5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64D972E9" w14:textId="77777777" w:rsidR="00026EF5" w:rsidRDefault="00026EF5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051A432C" w14:textId="7946B7F6" w:rsidR="00026EF5" w:rsidRDefault="00026EF5" w:rsidP="00026EF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*</w:t>
      </w:r>
      <w:r w:rsidR="008339D7">
        <w:rPr>
          <w:sz w:val="23"/>
          <w:szCs w:val="23"/>
        </w:rPr>
        <w:t xml:space="preserve">What does </w:t>
      </w:r>
      <w:r w:rsidR="009F3307">
        <w:rPr>
          <w:sz w:val="23"/>
          <w:szCs w:val="23"/>
        </w:rPr>
        <w:t>corporate leadership and community leadership mean to you</w:t>
      </w:r>
      <w:r>
        <w:rPr>
          <w:sz w:val="23"/>
          <w:szCs w:val="23"/>
        </w:rPr>
        <w:t>?</w:t>
      </w:r>
    </w:p>
    <w:p w14:paraId="1B7E1697" w14:textId="77777777" w:rsidR="00A6414F" w:rsidRDefault="00A6414F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5072A133" w14:textId="77777777" w:rsidR="00A6414F" w:rsidRDefault="00A6414F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662F560B" w14:textId="77777777" w:rsidR="00A6414F" w:rsidRDefault="00A6414F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6FED75A6" w14:textId="77777777" w:rsidR="00A6414F" w:rsidRDefault="00A6414F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136D448B" w14:textId="77777777" w:rsidR="00A6414F" w:rsidRDefault="00A6414F" w:rsidP="00026EF5">
      <w:pPr>
        <w:pStyle w:val="Default"/>
        <w:spacing w:line="360" w:lineRule="auto"/>
        <w:ind w:firstLine="720"/>
        <w:rPr>
          <w:b/>
          <w:bCs/>
          <w:sz w:val="28"/>
          <w:szCs w:val="28"/>
        </w:rPr>
      </w:pPr>
    </w:p>
    <w:p w14:paraId="61EB5539" w14:textId="2BDCA7E7" w:rsidR="00A6414F" w:rsidRPr="00A6414F" w:rsidRDefault="00A6414F" w:rsidP="00A6414F">
      <w:pPr>
        <w:pStyle w:val="Default"/>
        <w:jc w:val="right"/>
        <w:rPr>
          <w:color w:val="000062"/>
          <w:sz w:val="18"/>
          <w:szCs w:val="23"/>
        </w:rPr>
      </w:pPr>
      <w:r w:rsidRPr="00A6414F">
        <w:rPr>
          <w:color w:val="000062"/>
          <w:sz w:val="18"/>
          <w:szCs w:val="23"/>
        </w:rPr>
        <w:t xml:space="preserve">Please return completed </w:t>
      </w:r>
      <w:r w:rsidR="00943610">
        <w:rPr>
          <w:color w:val="000062"/>
          <w:sz w:val="18"/>
          <w:szCs w:val="23"/>
        </w:rPr>
        <w:t>pages 2, 3</w:t>
      </w:r>
      <w:r w:rsidR="005838A4">
        <w:rPr>
          <w:color w:val="000062"/>
          <w:sz w:val="18"/>
          <w:szCs w:val="23"/>
        </w:rPr>
        <w:t>,</w:t>
      </w:r>
      <w:r w:rsidR="00943610">
        <w:rPr>
          <w:color w:val="000062"/>
          <w:sz w:val="18"/>
          <w:szCs w:val="23"/>
        </w:rPr>
        <w:t xml:space="preserve"> </w:t>
      </w:r>
      <w:r w:rsidRPr="00A6414F">
        <w:rPr>
          <w:color w:val="000062"/>
          <w:sz w:val="18"/>
          <w:szCs w:val="23"/>
        </w:rPr>
        <w:t xml:space="preserve">and tuition payment to: </w:t>
      </w:r>
    </w:p>
    <w:p w14:paraId="1C31458C" w14:textId="77777777" w:rsidR="00A6414F" w:rsidRPr="00A6414F" w:rsidRDefault="00A6414F" w:rsidP="00A6414F">
      <w:pPr>
        <w:pStyle w:val="Default"/>
        <w:jc w:val="right"/>
        <w:rPr>
          <w:color w:val="000062"/>
          <w:sz w:val="8"/>
          <w:szCs w:val="32"/>
        </w:rPr>
      </w:pPr>
    </w:p>
    <w:p w14:paraId="2945DD88" w14:textId="77777777" w:rsidR="00A6414F" w:rsidRPr="003A21F9" w:rsidRDefault="00A6414F" w:rsidP="00A6414F">
      <w:pPr>
        <w:pStyle w:val="Default"/>
        <w:jc w:val="right"/>
        <w:rPr>
          <w:b/>
          <w:color w:val="000062"/>
          <w:sz w:val="22"/>
          <w:szCs w:val="32"/>
        </w:rPr>
      </w:pPr>
      <w:r w:rsidRPr="003A21F9">
        <w:rPr>
          <w:b/>
          <w:color w:val="000062"/>
          <w:sz w:val="22"/>
          <w:szCs w:val="32"/>
        </w:rPr>
        <w:t xml:space="preserve">Auglaize County VALU Class </w:t>
      </w:r>
    </w:p>
    <w:p w14:paraId="785083CB" w14:textId="77777777" w:rsidR="00A6414F" w:rsidRPr="003A21F9" w:rsidRDefault="00A6414F" w:rsidP="00A6414F">
      <w:pPr>
        <w:spacing w:after="0" w:line="240" w:lineRule="auto"/>
        <w:jc w:val="right"/>
        <w:rPr>
          <w:rFonts w:ascii="Arial" w:hAnsi="Arial" w:cs="Arial"/>
          <w:b/>
          <w:color w:val="000062"/>
          <w:szCs w:val="32"/>
          <w:shd w:val="clear" w:color="auto" w:fill="FFFFFF"/>
        </w:rPr>
      </w:pPr>
      <w:r w:rsidRPr="003A21F9">
        <w:rPr>
          <w:rFonts w:ascii="Arial" w:eastAsia="Arial" w:hAnsi="Arial" w:cs="Arial"/>
          <w:b/>
          <w:color w:val="000062"/>
          <w:szCs w:val="32"/>
          <w:shd w:val="clear" w:color="auto" w:fill="FFFFFF"/>
        </w:rPr>
        <w:t>301 E. Spring St.</w:t>
      </w:r>
    </w:p>
    <w:p w14:paraId="43DCF756" w14:textId="77777777" w:rsidR="00A6414F" w:rsidRPr="003A21F9" w:rsidRDefault="00A6414F" w:rsidP="00A6414F">
      <w:pPr>
        <w:spacing w:after="0" w:line="240" w:lineRule="auto"/>
        <w:jc w:val="right"/>
        <w:rPr>
          <w:rFonts w:ascii="Arial" w:hAnsi="Arial" w:cs="Arial"/>
          <w:b/>
          <w:color w:val="000062"/>
          <w:szCs w:val="32"/>
          <w:shd w:val="clear" w:color="auto" w:fill="FFFFFF"/>
        </w:rPr>
      </w:pPr>
      <w:r w:rsidRPr="003A21F9">
        <w:rPr>
          <w:rFonts w:ascii="Arial" w:eastAsia="Arial" w:hAnsi="Arial" w:cs="Arial"/>
          <w:b/>
          <w:color w:val="000062"/>
          <w:szCs w:val="32"/>
          <w:shd w:val="clear" w:color="auto" w:fill="FFFFFF"/>
        </w:rPr>
        <w:t>St Marys, OH 45885</w:t>
      </w:r>
    </w:p>
    <w:p w14:paraId="26A3F0FB" w14:textId="31C919FF" w:rsidR="004F147F" w:rsidRDefault="009E7765" w:rsidP="009E7765">
      <w:pPr>
        <w:pStyle w:val="Default"/>
        <w:spacing w:line="36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  <w:r w:rsidR="003A21F9">
        <w:rPr>
          <w:b/>
          <w:bCs/>
          <w:sz w:val="28"/>
          <w:szCs w:val="28"/>
        </w:rPr>
        <w:lastRenderedPageBreak/>
        <w:t xml:space="preserve">COMMITMENT: </w:t>
      </w:r>
    </w:p>
    <w:p w14:paraId="130E0484" w14:textId="617032DB" w:rsidR="00EF0A18" w:rsidRDefault="004F147F" w:rsidP="00EF0A18">
      <w:pPr>
        <w:pStyle w:val="Default"/>
        <w:spacing w:line="360" w:lineRule="auto"/>
        <w:rPr>
          <w:i/>
          <w:sz w:val="23"/>
          <w:szCs w:val="23"/>
        </w:rPr>
      </w:pPr>
      <w:r>
        <w:rPr>
          <w:sz w:val="23"/>
          <w:szCs w:val="23"/>
        </w:rPr>
        <w:t xml:space="preserve">The VALU Class is a commitment of one day a month, from September through June. </w:t>
      </w:r>
      <w:r w:rsidRPr="009E7765">
        <w:rPr>
          <w:bCs/>
          <w:i/>
          <w:color w:val="000062"/>
          <w:sz w:val="23"/>
          <w:szCs w:val="23"/>
        </w:rPr>
        <w:t>Sessions w</w:t>
      </w:r>
      <w:r w:rsidR="009E7765" w:rsidRPr="009E7765">
        <w:rPr>
          <w:bCs/>
          <w:i/>
          <w:color w:val="000062"/>
          <w:sz w:val="23"/>
          <w:szCs w:val="23"/>
        </w:rPr>
        <w:t xml:space="preserve">ill begin Thursday, September </w:t>
      </w:r>
      <w:r w:rsidR="00B72241">
        <w:rPr>
          <w:bCs/>
          <w:i/>
          <w:color w:val="000062"/>
          <w:sz w:val="23"/>
          <w:szCs w:val="23"/>
        </w:rPr>
        <w:t>19</w:t>
      </w:r>
      <w:r w:rsidR="009E7765" w:rsidRPr="009E7765">
        <w:rPr>
          <w:bCs/>
          <w:i/>
          <w:color w:val="000062"/>
          <w:sz w:val="23"/>
          <w:szCs w:val="23"/>
        </w:rPr>
        <w:t>, 201</w:t>
      </w:r>
      <w:r w:rsidR="00B72241">
        <w:rPr>
          <w:bCs/>
          <w:i/>
          <w:color w:val="000062"/>
          <w:sz w:val="23"/>
          <w:szCs w:val="23"/>
        </w:rPr>
        <w:t>9</w:t>
      </w:r>
      <w:r w:rsidRPr="009E7765">
        <w:rPr>
          <w:bCs/>
          <w:i/>
          <w:color w:val="000062"/>
          <w:sz w:val="23"/>
          <w:szCs w:val="23"/>
        </w:rPr>
        <w:t xml:space="preserve">, and </w:t>
      </w:r>
      <w:r w:rsidR="009E7765" w:rsidRPr="009E7765">
        <w:rPr>
          <w:bCs/>
          <w:i/>
          <w:color w:val="000062"/>
          <w:sz w:val="23"/>
          <w:szCs w:val="23"/>
        </w:rPr>
        <w:t>continue</w:t>
      </w:r>
      <w:r w:rsidRPr="009E7765">
        <w:rPr>
          <w:bCs/>
          <w:i/>
          <w:color w:val="000062"/>
          <w:sz w:val="23"/>
          <w:szCs w:val="23"/>
        </w:rPr>
        <w:t xml:space="preserve"> the third Thursday of each month from October through June 20</w:t>
      </w:r>
      <w:r w:rsidR="00B72241">
        <w:rPr>
          <w:bCs/>
          <w:i/>
          <w:color w:val="000062"/>
          <w:sz w:val="23"/>
          <w:szCs w:val="23"/>
        </w:rPr>
        <w:t>20</w:t>
      </w:r>
      <w:r w:rsidR="009E7765" w:rsidRPr="009E7765">
        <w:rPr>
          <w:bCs/>
          <w:i/>
          <w:color w:val="000062"/>
          <w:sz w:val="23"/>
          <w:szCs w:val="23"/>
        </w:rPr>
        <w:t xml:space="preserve"> (some exceptions</w:t>
      </w:r>
      <w:r w:rsidR="00B72241">
        <w:rPr>
          <w:bCs/>
          <w:i/>
          <w:color w:val="000062"/>
          <w:sz w:val="23"/>
          <w:szCs w:val="23"/>
        </w:rPr>
        <w:t xml:space="preserve"> TBA</w:t>
      </w:r>
      <w:r w:rsidR="009E7765" w:rsidRPr="009E7765">
        <w:rPr>
          <w:bCs/>
          <w:i/>
          <w:color w:val="000062"/>
          <w:sz w:val="23"/>
          <w:szCs w:val="23"/>
        </w:rPr>
        <w:t xml:space="preserve">). </w:t>
      </w:r>
      <w:r>
        <w:rPr>
          <w:sz w:val="23"/>
          <w:szCs w:val="23"/>
        </w:rPr>
        <w:t xml:space="preserve">Class sessions are generally from </w:t>
      </w:r>
      <w:r w:rsidR="00B72241">
        <w:rPr>
          <w:sz w:val="23"/>
          <w:szCs w:val="23"/>
        </w:rPr>
        <w:t>8AM</w:t>
      </w:r>
      <w:r>
        <w:rPr>
          <w:sz w:val="23"/>
          <w:szCs w:val="23"/>
        </w:rPr>
        <w:t xml:space="preserve"> to </w:t>
      </w:r>
      <w:r w:rsidR="00BA7E65">
        <w:rPr>
          <w:sz w:val="23"/>
          <w:szCs w:val="23"/>
        </w:rPr>
        <w:t>5PM but</w:t>
      </w:r>
      <w:r>
        <w:rPr>
          <w:sz w:val="23"/>
          <w:szCs w:val="23"/>
        </w:rPr>
        <w:t xml:space="preserve"> may be adjusted. </w:t>
      </w:r>
      <w:r w:rsidR="00EF0A18" w:rsidRPr="009E7765">
        <w:rPr>
          <w:i/>
          <w:sz w:val="23"/>
          <w:szCs w:val="23"/>
        </w:rPr>
        <w:t>Applications must be</w:t>
      </w:r>
      <w:r w:rsidR="00EF0A18">
        <w:rPr>
          <w:i/>
          <w:sz w:val="23"/>
          <w:szCs w:val="23"/>
        </w:rPr>
        <w:t xml:space="preserve"> returned to the Auglaize VALU P</w:t>
      </w:r>
      <w:r w:rsidR="00EF0A18" w:rsidRPr="009E7765">
        <w:rPr>
          <w:i/>
          <w:sz w:val="23"/>
          <w:szCs w:val="23"/>
        </w:rPr>
        <w:t xml:space="preserve">rogram no later than </w:t>
      </w:r>
      <w:r w:rsidR="002D349F">
        <w:rPr>
          <w:i/>
          <w:sz w:val="23"/>
          <w:szCs w:val="23"/>
        </w:rPr>
        <w:t>September 5th</w:t>
      </w:r>
      <w:r w:rsidR="00EF0A18" w:rsidRPr="009E7765">
        <w:rPr>
          <w:i/>
          <w:sz w:val="23"/>
          <w:szCs w:val="23"/>
        </w:rPr>
        <w:t xml:space="preserve">. Classes begin September </w:t>
      </w:r>
      <w:r w:rsidR="007B2E71">
        <w:rPr>
          <w:i/>
          <w:sz w:val="23"/>
          <w:szCs w:val="23"/>
        </w:rPr>
        <w:t>19</w:t>
      </w:r>
      <w:r w:rsidR="00EF0A18" w:rsidRPr="00EF0A18">
        <w:rPr>
          <w:i/>
          <w:sz w:val="23"/>
          <w:szCs w:val="23"/>
          <w:vertAlign w:val="superscript"/>
        </w:rPr>
        <w:t>th</w:t>
      </w:r>
      <w:r w:rsidR="00EF0A18">
        <w:rPr>
          <w:i/>
          <w:sz w:val="23"/>
          <w:szCs w:val="23"/>
        </w:rPr>
        <w:t xml:space="preserve">. </w:t>
      </w:r>
    </w:p>
    <w:p w14:paraId="293C7642" w14:textId="77777777" w:rsidR="00C850A0" w:rsidRPr="00C850A0" w:rsidRDefault="00C850A0" w:rsidP="00EF0A18">
      <w:pPr>
        <w:pStyle w:val="Default"/>
        <w:spacing w:line="360" w:lineRule="auto"/>
        <w:rPr>
          <w:i/>
          <w:sz w:val="10"/>
          <w:szCs w:val="23"/>
        </w:rPr>
      </w:pPr>
    </w:p>
    <w:p w14:paraId="47FD0789" w14:textId="0F9180FF" w:rsidR="009E7765" w:rsidRPr="00C04FFA" w:rsidRDefault="004F147F" w:rsidP="00C04FFA">
      <w:pPr>
        <w:pStyle w:val="Default"/>
        <w:spacing w:line="360" w:lineRule="auto"/>
        <w:jc w:val="center"/>
        <w:rPr>
          <w:b/>
          <w:i/>
          <w:color w:val="00B0F0"/>
          <w:u w:val="single"/>
        </w:rPr>
      </w:pPr>
      <w:r w:rsidRPr="00C04FFA">
        <w:rPr>
          <w:b/>
          <w:i/>
          <w:color w:val="00B0F0"/>
          <w:u w:val="single"/>
        </w:rPr>
        <w:t>Absences are discouraged and can result in being dropped from the course.</w:t>
      </w:r>
    </w:p>
    <w:p w14:paraId="5C0E60E5" w14:textId="77777777" w:rsidR="00C850A0" w:rsidRPr="00C850A0" w:rsidRDefault="00C850A0" w:rsidP="009E7765">
      <w:pPr>
        <w:pStyle w:val="Default"/>
        <w:spacing w:line="360" w:lineRule="auto"/>
        <w:rPr>
          <w:sz w:val="10"/>
          <w:szCs w:val="23"/>
        </w:rPr>
      </w:pPr>
    </w:p>
    <w:p w14:paraId="028F51AC" w14:textId="49277DCC" w:rsidR="00EF0A18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The tuition commitment is </w:t>
      </w:r>
      <w:r w:rsidRPr="00610D87">
        <w:rPr>
          <w:b/>
          <w:i/>
          <w:sz w:val="23"/>
          <w:szCs w:val="23"/>
        </w:rPr>
        <w:t xml:space="preserve">$400 and is </w:t>
      </w:r>
      <w:r w:rsidR="009E7765" w:rsidRPr="00610D87">
        <w:rPr>
          <w:b/>
          <w:i/>
          <w:sz w:val="23"/>
          <w:szCs w:val="23"/>
        </w:rPr>
        <w:t xml:space="preserve">non-refundable after </w:t>
      </w:r>
      <w:r w:rsidR="00065F22" w:rsidRPr="00610D87">
        <w:rPr>
          <w:b/>
          <w:i/>
          <w:sz w:val="23"/>
          <w:szCs w:val="23"/>
        </w:rPr>
        <w:t>the fir</w:t>
      </w:r>
      <w:r w:rsidR="00FB49EC" w:rsidRPr="00610D87">
        <w:rPr>
          <w:b/>
          <w:i/>
          <w:sz w:val="23"/>
          <w:szCs w:val="23"/>
        </w:rPr>
        <w:t>st class</w:t>
      </w:r>
      <w:r>
        <w:rPr>
          <w:sz w:val="23"/>
          <w:szCs w:val="23"/>
        </w:rPr>
        <w:t xml:space="preserve">. Payment is accepted from individual participants or from the individual’s employer. An invoice will be sent on request. Tuition covers all meals, materials, </w:t>
      </w:r>
      <w:r w:rsidR="00FB49EC">
        <w:rPr>
          <w:sz w:val="23"/>
          <w:szCs w:val="23"/>
        </w:rPr>
        <w:t xml:space="preserve">training, </w:t>
      </w:r>
      <w:r>
        <w:rPr>
          <w:sz w:val="23"/>
          <w:szCs w:val="23"/>
        </w:rPr>
        <w:t>supplies and transportation for the VALU classes. Participants may be asked to provide some personal transportation</w:t>
      </w:r>
      <w:r w:rsidR="0093208F">
        <w:rPr>
          <w:sz w:val="23"/>
          <w:szCs w:val="23"/>
        </w:rPr>
        <w:t>.</w:t>
      </w:r>
    </w:p>
    <w:p w14:paraId="47BE4D75" w14:textId="77777777" w:rsidR="0093208F" w:rsidRPr="00C850A0" w:rsidRDefault="0093208F" w:rsidP="009E7765">
      <w:pPr>
        <w:pStyle w:val="Default"/>
        <w:spacing w:line="360" w:lineRule="auto"/>
        <w:rPr>
          <w:sz w:val="14"/>
          <w:szCs w:val="23"/>
        </w:rPr>
      </w:pPr>
    </w:p>
    <w:p w14:paraId="0606B83C" w14:textId="0B11DFAB" w:rsidR="004F147F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 xml:space="preserve">I understand the goals of the Auglaize VALU Class. </w:t>
      </w:r>
      <w:r w:rsidRPr="0030031A">
        <w:rPr>
          <w:b/>
          <w:bCs/>
          <w:sz w:val="23"/>
          <w:szCs w:val="23"/>
        </w:rPr>
        <w:t>I agree to attend all sessions and devote the time necessary to be a contributing member of the VALU Class.</w:t>
      </w:r>
      <w:r>
        <w:rPr>
          <w:sz w:val="23"/>
          <w:szCs w:val="23"/>
        </w:rPr>
        <w:t xml:space="preserve"> This includes participating in a team project that practices a fiscal foundation for a not-for-profit position in the VALU Class. Class time will be provided for this project. Please expect a minimal time allocation for this project outside of class. I understand if I fail to meet these obligations, I may be asked to withdraw from the class. </w:t>
      </w:r>
    </w:p>
    <w:p w14:paraId="75AD48A2" w14:textId="77777777" w:rsidR="009E7765" w:rsidRPr="00065F22" w:rsidRDefault="009E7765" w:rsidP="009E7765">
      <w:pPr>
        <w:pStyle w:val="Default"/>
        <w:spacing w:line="360" w:lineRule="auto"/>
        <w:ind w:firstLine="720"/>
        <w:rPr>
          <w:sz w:val="14"/>
          <w:szCs w:val="23"/>
        </w:rPr>
      </w:pPr>
    </w:p>
    <w:p w14:paraId="4AD69BC8" w14:textId="2C6AA1BB" w:rsidR="004F147F" w:rsidRDefault="004F147F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 xml:space="preserve">Candidate </w:t>
      </w:r>
      <w:r w:rsidR="009E7765">
        <w:rPr>
          <w:sz w:val="23"/>
          <w:szCs w:val="23"/>
        </w:rPr>
        <w:t>signature: _</w:t>
      </w:r>
      <w:r>
        <w:rPr>
          <w:sz w:val="23"/>
          <w:szCs w:val="23"/>
        </w:rPr>
        <w:t>__________________________________</w:t>
      </w:r>
      <w:r w:rsidR="00610D87">
        <w:rPr>
          <w:sz w:val="23"/>
          <w:szCs w:val="23"/>
        </w:rPr>
        <w:t>_____________</w:t>
      </w:r>
      <w:r>
        <w:rPr>
          <w:sz w:val="23"/>
          <w:szCs w:val="23"/>
        </w:rPr>
        <w:t xml:space="preserve"> </w:t>
      </w:r>
    </w:p>
    <w:p w14:paraId="596D6C28" w14:textId="66E734EB" w:rsidR="00A6414F" w:rsidRDefault="002E28DA" w:rsidP="009E7765">
      <w:pPr>
        <w:pStyle w:val="Default"/>
        <w:spacing w:line="360" w:lineRule="auto"/>
        <w:rPr>
          <w:sz w:val="23"/>
          <w:szCs w:val="23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DA1D42A" wp14:editId="46C1EF2F">
                <wp:simplePos x="0" y="0"/>
                <wp:positionH relativeFrom="margin">
                  <wp:align>center</wp:align>
                </wp:positionH>
                <wp:positionV relativeFrom="paragraph">
                  <wp:posOffset>294958</wp:posOffset>
                </wp:positionV>
                <wp:extent cx="798195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81950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934DA3" id="Straight Connector 1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3.25pt" to="628.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7FA6103B" w14:textId="77777777" w:rsidR="002E28DA" w:rsidRDefault="002E28DA" w:rsidP="009E7765">
      <w:pPr>
        <w:pStyle w:val="Default"/>
        <w:spacing w:line="360" w:lineRule="auto"/>
        <w:rPr>
          <w:sz w:val="23"/>
          <w:szCs w:val="23"/>
        </w:rPr>
      </w:pPr>
    </w:p>
    <w:p w14:paraId="56ACAFDD" w14:textId="24F801E5" w:rsidR="009E7765" w:rsidRDefault="004F147F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Empl</w:t>
      </w:r>
      <w:r w:rsidR="009E7765">
        <w:rPr>
          <w:sz w:val="23"/>
          <w:szCs w:val="23"/>
        </w:rPr>
        <w:t xml:space="preserve">oyer, </w:t>
      </w:r>
    </w:p>
    <w:p w14:paraId="26231429" w14:textId="7DE1B369" w:rsidR="004F147F" w:rsidRDefault="009E7765" w:rsidP="009E7765">
      <w:pPr>
        <w:pStyle w:val="Default"/>
        <w:spacing w:line="360" w:lineRule="auto"/>
        <w:rPr>
          <w:sz w:val="23"/>
          <w:szCs w:val="23"/>
        </w:rPr>
      </w:pPr>
      <w:r>
        <w:rPr>
          <w:sz w:val="23"/>
          <w:szCs w:val="23"/>
        </w:rPr>
        <w:t>P</w:t>
      </w:r>
      <w:r w:rsidR="004F147F">
        <w:rPr>
          <w:sz w:val="23"/>
          <w:szCs w:val="23"/>
        </w:rPr>
        <w:t xml:space="preserve">lease complete this section: </w:t>
      </w:r>
    </w:p>
    <w:p w14:paraId="2AC92DD5" w14:textId="77777777" w:rsidR="004F147F" w:rsidRDefault="004F147F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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sz w:val="23"/>
          <w:szCs w:val="23"/>
        </w:rPr>
        <w:t xml:space="preserve">I agree to pay the $400 tuition required of the VALU Class for the above </w:t>
      </w:r>
    </w:p>
    <w:p w14:paraId="02EFFC0E" w14:textId="081A6B5C" w:rsidR="004F147F" w:rsidRDefault="004F147F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 xml:space="preserve">candidate. I understand tuition is </w:t>
      </w:r>
      <w:r w:rsidR="009E7765">
        <w:rPr>
          <w:sz w:val="23"/>
          <w:szCs w:val="23"/>
        </w:rPr>
        <w:t xml:space="preserve">non-refundable after September </w:t>
      </w:r>
      <w:r w:rsidR="0030031A">
        <w:rPr>
          <w:sz w:val="23"/>
          <w:szCs w:val="23"/>
        </w:rPr>
        <w:t>19</w:t>
      </w:r>
      <w:r w:rsidR="0030031A" w:rsidRPr="0030031A">
        <w:rPr>
          <w:sz w:val="23"/>
          <w:szCs w:val="23"/>
          <w:vertAlign w:val="superscript"/>
        </w:rPr>
        <w:t>th</w:t>
      </w:r>
      <w:r w:rsidR="009E7765">
        <w:rPr>
          <w:sz w:val="23"/>
          <w:szCs w:val="23"/>
        </w:rPr>
        <w:t>, 201</w:t>
      </w:r>
      <w:r w:rsidR="00C00897">
        <w:rPr>
          <w:sz w:val="23"/>
          <w:szCs w:val="23"/>
        </w:rPr>
        <w:t>9</w:t>
      </w:r>
      <w:r>
        <w:rPr>
          <w:sz w:val="23"/>
          <w:szCs w:val="23"/>
        </w:rPr>
        <w:t xml:space="preserve">. </w:t>
      </w:r>
    </w:p>
    <w:p w14:paraId="4BA556FD" w14:textId="77777777" w:rsidR="004F147F" w:rsidRDefault="004F147F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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sz w:val="23"/>
          <w:szCs w:val="23"/>
        </w:rPr>
        <w:t xml:space="preserve">I agree to allow my employee the time necessary to be an active member of </w:t>
      </w:r>
    </w:p>
    <w:p w14:paraId="210700B4" w14:textId="77777777" w:rsidR="004F147F" w:rsidRDefault="004F147F" w:rsidP="009E7765">
      <w:pPr>
        <w:pStyle w:val="Default"/>
        <w:spacing w:line="36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 xml:space="preserve">the Auglaize County VALU Class. </w:t>
      </w:r>
    </w:p>
    <w:p w14:paraId="5B901B66" w14:textId="77777777" w:rsidR="009E7765" w:rsidRPr="00065F22" w:rsidRDefault="009E7765" w:rsidP="009E7765">
      <w:pPr>
        <w:pStyle w:val="Default"/>
        <w:spacing w:line="360" w:lineRule="auto"/>
        <w:rPr>
          <w:sz w:val="14"/>
          <w:szCs w:val="23"/>
        </w:rPr>
      </w:pPr>
    </w:p>
    <w:p w14:paraId="24B2CD3D" w14:textId="485A7D91" w:rsidR="004F147F" w:rsidRDefault="004F147F" w:rsidP="009E7765">
      <w:pPr>
        <w:pStyle w:val="Default"/>
        <w:spacing w:line="48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 xml:space="preserve">Business Sponsor </w:t>
      </w:r>
      <w:r w:rsidR="009E7765">
        <w:rPr>
          <w:sz w:val="23"/>
          <w:szCs w:val="23"/>
        </w:rPr>
        <w:t>Name: _</w:t>
      </w:r>
      <w:r>
        <w:rPr>
          <w:sz w:val="23"/>
          <w:szCs w:val="23"/>
        </w:rPr>
        <w:t xml:space="preserve">___________________________________________ </w:t>
      </w:r>
    </w:p>
    <w:p w14:paraId="7A785A73" w14:textId="3E983812" w:rsidR="004F147F" w:rsidRDefault="009E7765" w:rsidP="009E7765">
      <w:pPr>
        <w:pStyle w:val="Default"/>
        <w:spacing w:line="48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Signature: _</w:t>
      </w:r>
      <w:r w:rsidR="004F147F">
        <w:rPr>
          <w:sz w:val="23"/>
          <w:szCs w:val="23"/>
        </w:rPr>
        <w:t xml:space="preserve">_______________________________________________________ </w:t>
      </w:r>
    </w:p>
    <w:p w14:paraId="46EF2709" w14:textId="00DEC28B" w:rsidR="00AC6492" w:rsidRDefault="004F147F" w:rsidP="009E7765">
      <w:pPr>
        <w:pStyle w:val="Default"/>
        <w:spacing w:line="480" w:lineRule="auto"/>
        <w:ind w:firstLine="720"/>
        <w:rPr>
          <w:sz w:val="23"/>
          <w:szCs w:val="23"/>
        </w:rPr>
      </w:pPr>
      <w:r>
        <w:rPr>
          <w:sz w:val="23"/>
          <w:szCs w:val="23"/>
        </w:rPr>
        <w:t>Title</w:t>
      </w:r>
      <w:r w:rsidR="00AC6492">
        <w:rPr>
          <w:sz w:val="23"/>
          <w:szCs w:val="23"/>
        </w:rPr>
        <w:t>: ____________________________________________________________</w:t>
      </w:r>
    </w:p>
    <w:p w14:paraId="7632DDF1" w14:textId="23CDFCD5" w:rsidR="004F147F" w:rsidRDefault="009E7765" w:rsidP="009E7765">
      <w:pPr>
        <w:pStyle w:val="Default"/>
        <w:spacing w:line="480" w:lineRule="auto"/>
        <w:ind w:firstLine="720"/>
        <w:rPr>
          <w:sz w:val="23"/>
          <w:szCs w:val="23"/>
        </w:rPr>
      </w:pPr>
      <w:bookmarkStart w:id="0" w:name="_GoBack"/>
      <w:bookmarkEnd w:id="0"/>
      <w:r>
        <w:rPr>
          <w:sz w:val="23"/>
          <w:szCs w:val="23"/>
        </w:rPr>
        <w:t>Organization: _</w:t>
      </w:r>
      <w:r w:rsidR="004F147F">
        <w:rPr>
          <w:sz w:val="23"/>
          <w:szCs w:val="23"/>
        </w:rPr>
        <w:t>_________________________________________________</w:t>
      </w:r>
      <w:r w:rsidR="00AC6492">
        <w:rPr>
          <w:sz w:val="23"/>
          <w:szCs w:val="23"/>
        </w:rPr>
        <w:t>____</w:t>
      </w:r>
      <w:r w:rsidR="004F147F">
        <w:rPr>
          <w:sz w:val="23"/>
          <w:szCs w:val="23"/>
        </w:rPr>
        <w:t xml:space="preserve"> </w:t>
      </w:r>
    </w:p>
    <w:sectPr w:rsidR="004F147F" w:rsidSect="00964B7E">
      <w:type w:val="continuous"/>
      <w:pgSz w:w="12240" w:h="15840"/>
      <w:pgMar w:top="900" w:right="1080" w:bottom="1080" w:left="1080" w:header="72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B7BF9" w14:textId="77777777" w:rsidR="0033289E" w:rsidRDefault="0033289E" w:rsidP="009E7765">
      <w:pPr>
        <w:spacing w:after="0" w:line="240" w:lineRule="auto"/>
      </w:pPr>
      <w:r>
        <w:separator/>
      </w:r>
    </w:p>
  </w:endnote>
  <w:endnote w:type="continuationSeparator" w:id="0">
    <w:p w14:paraId="6DD970FD" w14:textId="77777777" w:rsidR="0033289E" w:rsidRDefault="0033289E" w:rsidP="009E7765">
      <w:pPr>
        <w:spacing w:after="0" w:line="240" w:lineRule="auto"/>
      </w:pPr>
      <w:r>
        <w:continuationSeparator/>
      </w:r>
    </w:p>
  </w:endnote>
  <w:endnote w:type="continuationNotice" w:id="1">
    <w:p w14:paraId="5F42A3E9" w14:textId="77777777" w:rsidR="0033289E" w:rsidRDefault="003328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C178E" w14:textId="62531E95" w:rsidR="009E7765" w:rsidRPr="009E7765" w:rsidRDefault="009E7765" w:rsidP="009E7765">
    <w:pPr>
      <w:spacing w:after="0" w:line="276" w:lineRule="auto"/>
      <w:rPr>
        <w:color w:val="000062"/>
        <w:sz w:val="20"/>
        <w:szCs w:val="20"/>
      </w:rPr>
    </w:pPr>
    <w:r w:rsidRPr="009E7765">
      <w:rPr>
        <w:noProof/>
        <w:color w:val="000062"/>
        <w:sz w:val="20"/>
        <w:szCs w:val="20"/>
      </w:rPr>
      <w:drawing>
        <wp:anchor distT="0" distB="0" distL="114300" distR="114300" simplePos="0" relativeHeight="251658240" behindDoc="0" locked="0" layoutInCell="1" allowOverlap="1" wp14:anchorId="03941D12" wp14:editId="5F7DCFF8">
          <wp:simplePos x="0" y="0"/>
          <wp:positionH relativeFrom="margin">
            <wp:posOffset>5166995</wp:posOffset>
          </wp:positionH>
          <wp:positionV relativeFrom="paragraph">
            <wp:posOffset>27305</wp:posOffset>
          </wp:positionV>
          <wp:extent cx="757238" cy="336807"/>
          <wp:effectExtent l="0" t="0" r="5080" b="6350"/>
          <wp:wrapNone/>
          <wp:docPr id="31" name="Picture 31" descr="A close up of a sign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ALU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238" cy="3368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7765">
      <w:rPr>
        <w:color w:val="000062"/>
        <w:sz w:val="20"/>
        <w:szCs w:val="20"/>
      </w:rPr>
      <w:t xml:space="preserve">The VALU Class is sponsored by the </w:t>
    </w:r>
  </w:p>
  <w:p w14:paraId="3525857E" w14:textId="16F66771" w:rsidR="009E7765" w:rsidRPr="009E7765" w:rsidRDefault="009E7765" w:rsidP="000007DF">
    <w:pPr>
      <w:tabs>
        <w:tab w:val="right" w:pos="10080"/>
      </w:tabs>
      <w:spacing w:after="0" w:line="276" w:lineRule="auto"/>
      <w:rPr>
        <w:color w:val="000062"/>
        <w:sz w:val="18"/>
      </w:rPr>
    </w:pPr>
    <w:r w:rsidRPr="009E7765">
      <w:rPr>
        <w:color w:val="000062"/>
        <w:sz w:val="20"/>
        <w:szCs w:val="20"/>
      </w:rPr>
      <w:t>Southwestern Auglaize County, St. Marys Area, and Wapakoneta Area Chamber</w:t>
    </w:r>
    <w:r w:rsidR="009841DD">
      <w:rPr>
        <w:color w:val="000062"/>
        <w:sz w:val="20"/>
        <w:szCs w:val="20"/>
      </w:rPr>
      <w:t>s</w:t>
    </w:r>
    <w:r w:rsidRPr="009E7765">
      <w:rPr>
        <w:color w:val="000062"/>
        <w:sz w:val="20"/>
        <w:szCs w:val="20"/>
      </w:rPr>
      <w:t xml:space="preserve"> of Commerce.</w:t>
    </w:r>
    <w:r w:rsidR="00BA2992">
      <w:rPr>
        <w:color w:val="000062"/>
        <w:sz w:val="20"/>
        <w:szCs w:val="20"/>
      </w:rPr>
      <w:tab/>
    </w:r>
    <w:r w:rsidR="00BA2992" w:rsidRPr="00BA2992">
      <w:rPr>
        <w:color w:val="000062"/>
        <w:sz w:val="20"/>
        <w:szCs w:val="20"/>
      </w:rPr>
      <w:fldChar w:fldCharType="begin"/>
    </w:r>
    <w:r w:rsidR="00BA2992" w:rsidRPr="00BA2992">
      <w:rPr>
        <w:color w:val="000062"/>
        <w:sz w:val="20"/>
        <w:szCs w:val="20"/>
      </w:rPr>
      <w:instrText xml:space="preserve"> PAGE   \* MERGEFORMAT </w:instrText>
    </w:r>
    <w:r w:rsidR="00BA2992" w:rsidRPr="00BA2992">
      <w:rPr>
        <w:color w:val="000062"/>
        <w:sz w:val="20"/>
        <w:szCs w:val="20"/>
      </w:rPr>
      <w:fldChar w:fldCharType="separate"/>
    </w:r>
    <w:r w:rsidR="00BA2992" w:rsidRPr="00BA2992">
      <w:rPr>
        <w:noProof/>
        <w:color w:val="000062"/>
        <w:sz w:val="20"/>
        <w:szCs w:val="20"/>
      </w:rPr>
      <w:t>1</w:t>
    </w:r>
    <w:r w:rsidR="00BA2992" w:rsidRPr="00BA2992">
      <w:rPr>
        <w:noProof/>
        <w:color w:val="000062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C4FA0" w14:textId="77777777" w:rsidR="0033289E" w:rsidRDefault="0033289E" w:rsidP="009E7765">
      <w:pPr>
        <w:spacing w:after="0" w:line="240" w:lineRule="auto"/>
      </w:pPr>
      <w:r>
        <w:separator/>
      </w:r>
    </w:p>
  </w:footnote>
  <w:footnote w:type="continuationSeparator" w:id="0">
    <w:p w14:paraId="56F2E1FC" w14:textId="77777777" w:rsidR="0033289E" w:rsidRDefault="0033289E" w:rsidP="009E7765">
      <w:pPr>
        <w:spacing w:after="0" w:line="240" w:lineRule="auto"/>
      </w:pPr>
      <w:r>
        <w:continuationSeparator/>
      </w:r>
    </w:p>
  </w:footnote>
  <w:footnote w:type="continuationNotice" w:id="1">
    <w:p w14:paraId="72F88101" w14:textId="77777777" w:rsidR="0033289E" w:rsidRDefault="003328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CF630" w14:textId="27085D5B" w:rsidR="009E7765" w:rsidRDefault="009E7765" w:rsidP="009E7765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bA0MzQwNzYxtzRR0lEKTi0uzszPAykwrwUANljW7ywAAAA="/>
  </w:docVars>
  <w:rsids>
    <w:rsidRoot w:val="004F147F"/>
    <w:rsid w:val="000007DF"/>
    <w:rsid w:val="00026EF5"/>
    <w:rsid w:val="00042F32"/>
    <w:rsid w:val="00065F22"/>
    <w:rsid w:val="000818BB"/>
    <w:rsid w:val="00126B22"/>
    <w:rsid w:val="00131670"/>
    <w:rsid w:val="0017008A"/>
    <w:rsid w:val="002137A9"/>
    <w:rsid w:val="00224122"/>
    <w:rsid w:val="002D349F"/>
    <w:rsid w:val="002E28DA"/>
    <w:rsid w:val="0030031A"/>
    <w:rsid w:val="00313F65"/>
    <w:rsid w:val="003243D2"/>
    <w:rsid w:val="0033289E"/>
    <w:rsid w:val="00334E9B"/>
    <w:rsid w:val="00365532"/>
    <w:rsid w:val="003852F9"/>
    <w:rsid w:val="003A21F9"/>
    <w:rsid w:val="003B0CF2"/>
    <w:rsid w:val="003C3F7D"/>
    <w:rsid w:val="003D5DC2"/>
    <w:rsid w:val="0049057F"/>
    <w:rsid w:val="004B544E"/>
    <w:rsid w:val="004E2BDD"/>
    <w:rsid w:val="004F147F"/>
    <w:rsid w:val="00521848"/>
    <w:rsid w:val="00565BB5"/>
    <w:rsid w:val="005838A4"/>
    <w:rsid w:val="00610D87"/>
    <w:rsid w:val="00611A27"/>
    <w:rsid w:val="00630B35"/>
    <w:rsid w:val="00633C6D"/>
    <w:rsid w:val="006941FC"/>
    <w:rsid w:val="006A469A"/>
    <w:rsid w:val="006C0434"/>
    <w:rsid w:val="006D4F1D"/>
    <w:rsid w:val="00720F04"/>
    <w:rsid w:val="00767A5B"/>
    <w:rsid w:val="007822D4"/>
    <w:rsid w:val="007A7682"/>
    <w:rsid w:val="007B2DC7"/>
    <w:rsid w:val="007B2E71"/>
    <w:rsid w:val="007E5034"/>
    <w:rsid w:val="008339D7"/>
    <w:rsid w:val="0085705E"/>
    <w:rsid w:val="008825C9"/>
    <w:rsid w:val="008B3D44"/>
    <w:rsid w:val="0093208F"/>
    <w:rsid w:val="00933B20"/>
    <w:rsid w:val="00942861"/>
    <w:rsid w:val="00943610"/>
    <w:rsid w:val="00964B7E"/>
    <w:rsid w:val="009841DD"/>
    <w:rsid w:val="00992B96"/>
    <w:rsid w:val="009C03FA"/>
    <w:rsid w:val="009E7765"/>
    <w:rsid w:val="009F3307"/>
    <w:rsid w:val="00A00453"/>
    <w:rsid w:val="00A04C1E"/>
    <w:rsid w:val="00A6414F"/>
    <w:rsid w:val="00A86ACE"/>
    <w:rsid w:val="00AC6492"/>
    <w:rsid w:val="00B7109E"/>
    <w:rsid w:val="00B72241"/>
    <w:rsid w:val="00BA2992"/>
    <w:rsid w:val="00BA7E65"/>
    <w:rsid w:val="00BB1FEB"/>
    <w:rsid w:val="00BF4F31"/>
    <w:rsid w:val="00C00897"/>
    <w:rsid w:val="00C04FFA"/>
    <w:rsid w:val="00C230D2"/>
    <w:rsid w:val="00C37DCB"/>
    <w:rsid w:val="00C55C96"/>
    <w:rsid w:val="00C75FEC"/>
    <w:rsid w:val="00C850A0"/>
    <w:rsid w:val="00CD77A1"/>
    <w:rsid w:val="00CF4B8A"/>
    <w:rsid w:val="00D12073"/>
    <w:rsid w:val="00D25F2C"/>
    <w:rsid w:val="00D415BE"/>
    <w:rsid w:val="00DD2882"/>
    <w:rsid w:val="00DD3549"/>
    <w:rsid w:val="00E37A76"/>
    <w:rsid w:val="00E53DD9"/>
    <w:rsid w:val="00E94921"/>
    <w:rsid w:val="00EB79DE"/>
    <w:rsid w:val="00EF0A18"/>
    <w:rsid w:val="00EF75BF"/>
    <w:rsid w:val="00F1075F"/>
    <w:rsid w:val="00F44CED"/>
    <w:rsid w:val="00FA73F8"/>
    <w:rsid w:val="00FB426A"/>
    <w:rsid w:val="00FB49EC"/>
    <w:rsid w:val="00FC5F3C"/>
    <w:rsid w:val="00FC6A0D"/>
    <w:rsid w:val="05F062A1"/>
    <w:rsid w:val="18040C85"/>
    <w:rsid w:val="1967D3BB"/>
    <w:rsid w:val="387EA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6E908"/>
  <w15:chartTrackingRefBased/>
  <w15:docId w15:val="{B2AB13EB-F0D8-43E9-AFC4-CD171B63D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F147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E7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765"/>
  </w:style>
  <w:style w:type="paragraph" w:styleId="Footer">
    <w:name w:val="footer"/>
    <w:basedOn w:val="Normal"/>
    <w:link w:val="FooterChar"/>
    <w:uiPriority w:val="99"/>
    <w:unhideWhenUsed/>
    <w:rsid w:val="009E77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765"/>
  </w:style>
  <w:style w:type="table" w:styleId="TableGrid">
    <w:name w:val="Table Grid"/>
    <w:basedOn w:val="TableNormal"/>
    <w:uiPriority w:val="39"/>
    <w:rsid w:val="00720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03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3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O'Neill</dc:creator>
  <cp:keywords/>
  <dc:description/>
  <cp:lastModifiedBy>Logan O'Neill</cp:lastModifiedBy>
  <cp:revision>3</cp:revision>
  <cp:lastPrinted>2019-07-22T18:03:00Z</cp:lastPrinted>
  <dcterms:created xsi:type="dcterms:W3CDTF">2019-06-20T12:30:00Z</dcterms:created>
  <dcterms:modified xsi:type="dcterms:W3CDTF">2019-07-22T18:07:00Z</dcterms:modified>
</cp:coreProperties>
</file>